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jesh Kumar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1 80 1234 5678 | rajeshkumar.plumber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45, Indira Nagar, Bengaluru, Karnataka - 560038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12 years of hands-on expertise in residential and commercial plumbing systems across India Bangalore. Proficient in installing, repairing, and maintaining water supply, drainage, and sanitation systems. Aiming to leverage technical skills and customer-centric approach to deliver reliable plumbing solutions in the dynamic urban environment of Bengaluru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ABC Plumbing Solutions Pvt. Ltd.</w:t>
      </w:r>
      <w:r>
        <w:br/>
      </w:r>
      <w:r>
        <w:t xml:space="preserve">Bengaluru, Karnatak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plumbing projects for residential complexes and commercial buildings in India Bangalore, ensuring compliance with local building codes and safety standard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leakages, pipe bursts, and blockages, resolving issues within 24 hours of customer request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tractors to design customized plumbing layouts for new constructions in Bengaluru’s rapidly expanding urban areas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advanced techniques for using tools like pipe cutters, pressure testers, and trenchers in the context of India’s diverse water supply systems.</w:t>
      </w:r>
    </w:p>
    <w:bookmarkEnd w:id="22"/>
    <w:bookmarkStart w:id="23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XYZ Renovations</w:t>
      </w:r>
      <w:r>
        <w:br/>
      </w:r>
      <w:r>
        <w:t xml:space="preserve">Bengaluru, Karnataka 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plumbing systems in residential homes, including water heaters, taps, and sewage lines across Bangalore’s neighborhoods.</w:t>
      </w:r>
    </w:p>
    <w:p>
      <w:pPr>
        <w:numPr>
          <w:ilvl w:val="0"/>
          <w:numId w:val="1002"/>
        </w:numPr>
        <w:pStyle w:val="Compact"/>
      </w:pPr>
      <w:r>
        <w:t xml:space="preserve">Conducted regular maintenance checks to prevent pipe corrosion and ensure efficient water flow in older buildings of Bengaluru.</w:t>
      </w:r>
    </w:p>
    <w:p>
      <w:pPr>
        <w:numPr>
          <w:ilvl w:val="0"/>
          <w:numId w:val="1002"/>
        </w:numPr>
        <w:pStyle w:val="Compact"/>
      </w:pPr>
      <w:r>
        <w:t xml:space="preserve">Used high-quality materials like PVC, CPVC, and stainless steel pipes to meet the demands of India’s varied climatic condition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lients for timely service and transparent pricing models in India Bangalore’s competitive market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 fitting, leak detection, water pressure testing, drainage system installation, sewer line repai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Proficiency:</w:t>
      </w:r>
      <w:r>
        <w:t xml:space="preserve"> </w:t>
      </w:r>
      <w:r>
        <w:t xml:space="preserve">Wrenches, pipe cutters, augers, and digital leak detection equi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ational Council for Certification in Plumbing (NCCP) India Bangalore Chapter –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to explain technical issues to clients, problem-solving under pressure, and time management for multiple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and Kannada (fluent in local dialects of Bengaluru).</w:t>
      </w:r>
    </w:p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Plumbing Technology</w:t>
      </w:r>
      <w:r>
        <w:br/>
      </w:r>
      <w:r>
        <w:t xml:space="preserve">Karnataka State Technical Education Board | 2013</w:t>
      </w:r>
    </w:p>
    <w:p>
      <w:pPr>
        <w:pStyle w:val="BodyText"/>
      </w:pPr>
      <w:r>
        <w:rPr>
          <w:bCs/>
          <w:b/>
        </w:rPr>
        <w:t xml:space="preserve">Secondary School Certificate (SSC)</w:t>
      </w:r>
      <w:r>
        <w:br/>
      </w:r>
      <w:r>
        <w:t xml:space="preserve">CBSE, Bengaluru | 2009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t xml:space="preserve">Advanced Plumbing Safety Certification – Indian Plumbing Association (IPA), 2019.</w:t>
      </w:r>
    </w:p>
    <w:p>
      <w:pPr>
        <w:numPr>
          <w:ilvl w:val="0"/>
          <w:numId w:val="1004"/>
        </w:numPr>
        <w:pStyle w:val="Compact"/>
      </w:pPr>
      <w:r>
        <w:t xml:space="preserve">Workshop on Water Conservation Techniques in Urban Areas – Bengaluru Municipal Corporation, 2017.</w:t>
      </w:r>
    </w:p>
    <w:p>
      <w:pPr>
        <w:numPr>
          <w:ilvl w:val="0"/>
          <w:numId w:val="1004"/>
        </w:numPr>
        <w:pStyle w:val="Compact"/>
      </w:pPr>
      <w:r>
        <w:t xml:space="preserve">Certificate in Residential and Commercial Pipe Installation – National Institute of Technical Teachers’ Training and Research (NITTTR), 2015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Bangalore Plumbing Association (BPA) – 2016–Present.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community workshops on water management and sustainable plumbing practices in India Bangalore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Plumber in India Bangalore, highlighting technical expertise, local industry knowledge, and commitment to excellence in plumbing service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India Bangalore</dc:title>
  <dc:creator/>
  <dc:language>en</dc:language>
  <cp:keywords/>
  <dcterms:created xsi:type="dcterms:W3CDTF">2025-12-01T00:19:38Z</dcterms:created>
  <dcterms:modified xsi:type="dcterms:W3CDTF">2025-12-01T00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